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04902" w14:textId="77777777" w:rsidR="00B5494C" w:rsidRDefault="00B5494C" w:rsidP="00B5494C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SC-462 ARTIFICIAL INTELLIGENCE</w:t>
      </w:r>
    </w:p>
    <w:p w14:paraId="6ABB5A7A" w14:textId="603E719C" w:rsidR="00B5494C" w:rsidRPr="002B431B" w:rsidRDefault="00432318" w:rsidP="002B431B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AB 10</w:t>
      </w:r>
    </w:p>
    <w:p w14:paraId="26117D9B" w14:textId="080C6A7F" w:rsidR="00BA1A65" w:rsidRDefault="00BA1A65" w:rsidP="00BA1A65">
      <w:pPr>
        <w:spacing w:after="0"/>
        <w:rPr>
          <w:b/>
          <w:bCs/>
          <w:sz w:val="36"/>
          <w:szCs w:val="36"/>
        </w:rPr>
      </w:pPr>
      <w:proofErr w:type="spellStart"/>
      <w:r>
        <w:rPr>
          <w:b/>
          <w:bCs/>
          <w:sz w:val="36"/>
          <w:szCs w:val="36"/>
        </w:rPr>
        <w:t>Nimra</w:t>
      </w:r>
      <w:proofErr w:type="spellEnd"/>
      <w:r>
        <w:rPr>
          <w:b/>
          <w:bCs/>
          <w:sz w:val="36"/>
          <w:szCs w:val="36"/>
        </w:rPr>
        <w:t xml:space="preserve"> Naeem</w:t>
      </w:r>
      <w:bookmarkStart w:id="0" w:name="_GoBack"/>
      <w:bookmarkEnd w:id="0"/>
    </w:p>
    <w:p w14:paraId="5C301594" w14:textId="4D252BE3" w:rsidR="00B5494C" w:rsidRDefault="00BA1A65" w:rsidP="00BA1A65">
      <w:pPr>
        <w:spacing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FA19-BEE-167</w:t>
      </w:r>
    </w:p>
    <w:p w14:paraId="3BB8B2CC" w14:textId="595B1F2E" w:rsidR="00B5494C" w:rsidRPr="004A3A4C" w:rsidRDefault="006F23C4" w:rsidP="00B5494C">
      <w:pPr>
        <w:pBdr>
          <w:bottom w:val="single" w:sz="12" w:space="1" w:color="auto"/>
        </w:pBdr>
        <w:spacing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BCE-7B</w:t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  <w:t xml:space="preserve">    </w:t>
      </w:r>
    </w:p>
    <w:p w14:paraId="37B00265" w14:textId="77777777" w:rsidR="00B5494C" w:rsidRDefault="00B5494C" w:rsidP="00B5494C">
      <w:pPr>
        <w:spacing w:after="0"/>
        <w:rPr>
          <w:b/>
          <w:bCs/>
          <w:sz w:val="48"/>
          <w:szCs w:val="48"/>
        </w:rPr>
      </w:pPr>
    </w:p>
    <w:p w14:paraId="76589EB3" w14:textId="77777777" w:rsidR="00B5494C" w:rsidRPr="004A3A4C" w:rsidRDefault="00B5494C" w:rsidP="00B5494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ctivities</w:t>
      </w:r>
      <w:r w:rsidRPr="004A3A4C">
        <w:rPr>
          <w:b/>
          <w:bCs/>
          <w:sz w:val="32"/>
          <w:szCs w:val="32"/>
        </w:rPr>
        <w:t>:</w:t>
      </w:r>
    </w:p>
    <w:p w14:paraId="40CD3A34" w14:textId="77777777" w:rsidR="00B5494C" w:rsidRDefault="00B5494C" w:rsidP="00B5494C">
      <w:pPr>
        <w:rPr>
          <w:b/>
          <w:bCs/>
          <w:sz w:val="28"/>
          <w:szCs w:val="28"/>
        </w:rPr>
      </w:pPr>
      <w:r w:rsidRPr="004A3A4C">
        <w:rPr>
          <w:b/>
          <w:bCs/>
          <w:sz w:val="28"/>
          <w:szCs w:val="28"/>
        </w:rPr>
        <w:t xml:space="preserve">Activity </w:t>
      </w:r>
      <w:r>
        <w:rPr>
          <w:b/>
          <w:bCs/>
          <w:sz w:val="28"/>
          <w:szCs w:val="28"/>
        </w:rPr>
        <w:t>1</w:t>
      </w:r>
      <w:r w:rsidRPr="004A3A4C">
        <w:rPr>
          <w:b/>
          <w:bCs/>
          <w:sz w:val="28"/>
          <w:szCs w:val="28"/>
        </w:rPr>
        <w:t>:</w:t>
      </w:r>
    </w:p>
    <w:p w14:paraId="1BB91BA9" w14:textId="44833DD1" w:rsidR="00F742E0" w:rsidRDefault="00F742E0" w:rsidP="00F742E0">
      <w:pPr>
        <w:jc w:val="center"/>
        <w:rPr>
          <w:bCs/>
          <w:sz w:val="28"/>
          <w:szCs w:val="28"/>
        </w:rPr>
      </w:pPr>
      <w:r>
        <w:rPr>
          <w:noProof/>
        </w:rPr>
        <w:drawing>
          <wp:inline distT="0" distB="0" distL="0" distR="0" wp14:anchorId="79E7440D" wp14:editId="382AB1B7">
            <wp:extent cx="5429250" cy="2181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F1434" w14:textId="71827E18" w:rsidR="00F742E0" w:rsidRDefault="00F742E0" w:rsidP="00F742E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  <w:r w:rsidRPr="004A3A4C">
        <w:rPr>
          <w:b/>
          <w:bCs/>
          <w:sz w:val="28"/>
          <w:szCs w:val="28"/>
        </w:rPr>
        <w:t>:</w:t>
      </w:r>
    </w:p>
    <w:p w14:paraId="69D868FB" w14:textId="5BB7430A" w:rsidR="00C95677" w:rsidRDefault="00C95677" w:rsidP="00C95677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093AEE7" wp14:editId="5CA98658">
            <wp:extent cx="5029200" cy="38957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3C12C" w14:textId="77777777" w:rsidR="00C95677" w:rsidRDefault="00C95677" w:rsidP="00F742E0">
      <w:pPr>
        <w:rPr>
          <w:b/>
          <w:bCs/>
          <w:sz w:val="28"/>
          <w:szCs w:val="28"/>
        </w:rPr>
      </w:pPr>
    </w:p>
    <w:p w14:paraId="19D6EF7A" w14:textId="68D1DC7B" w:rsidR="00F742E0" w:rsidRDefault="00F742E0" w:rsidP="00F742E0">
      <w:pPr>
        <w:rPr>
          <w:b/>
          <w:bCs/>
          <w:sz w:val="28"/>
          <w:szCs w:val="28"/>
        </w:rPr>
      </w:pPr>
      <w:r w:rsidRPr="004A3A4C">
        <w:rPr>
          <w:b/>
          <w:bCs/>
          <w:sz w:val="28"/>
          <w:szCs w:val="28"/>
        </w:rPr>
        <w:lastRenderedPageBreak/>
        <w:t xml:space="preserve">Activity </w:t>
      </w:r>
      <w:r>
        <w:rPr>
          <w:b/>
          <w:bCs/>
          <w:sz w:val="28"/>
          <w:szCs w:val="28"/>
        </w:rPr>
        <w:t>2</w:t>
      </w:r>
      <w:r w:rsidRPr="004A3A4C">
        <w:rPr>
          <w:b/>
          <w:bCs/>
          <w:sz w:val="28"/>
          <w:szCs w:val="28"/>
        </w:rPr>
        <w:t>:</w:t>
      </w:r>
    </w:p>
    <w:p w14:paraId="5D464340" w14:textId="1C1978FA" w:rsidR="00C95677" w:rsidRDefault="00C95677" w:rsidP="00C95677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842BF01" wp14:editId="53A634F8">
            <wp:extent cx="5772150" cy="3914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DD3F7" w14:textId="44220F7A" w:rsidR="00F742E0" w:rsidRDefault="00F742E0" w:rsidP="00F742E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  <w:r w:rsidRPr="004A3A4C">
        <w:rPr>
          <w:b/>
          <w:bCs/>
          <w:sz w:val="28"/>
          <w:szCs w:val="28"/>
        </w:rPr>
        <w:t>:</w:t>
      </w:r>
    </w:p>
    <w:p w14:paraId="2A4B035C" w14:textId="7E912EDD" w:rsidR="00C95677" w:rsidRDefault="00C95677" w:rsidP="00C95677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2BFD3BE" wp14:editId="342AD274">
            <wp:extent cx="5010150" cy="3905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61F27" w14:textId="77777777" w:rsidR="008C4A10" w:rsidRDefault="008C4A10" w:rsidP="00F742E0">
      <w:pPr>
        <w:rPr>
          <w:b/>
          <w:bCs/>
          <w:sz w:val="28"/>
          <w:szCs w:val="28"/>
        </w:rPr>
      </w:pPr>
    </w:p>
    <w:p w14:paraId="0FE5D624" w14:textId="77777777" w:rsidR="008C4A10" w:rsidRDefault="008C4A10" w:rsidP="00F742E0">
      <w:pPr>
        <w:rPr>
          <w:b/>
          <w:bCs/>
          <w:sz w:val="28"/>
          <w:szCs w:val="28"/>
        </w:rPr>
      </w:pPr>
    </w:p>
    <w:p w14:paraId="7F54D4AD" w14:textId="77777777" w:rsidR="008C4A10" w:rsidRDefault="008C4A10" w:rsidP="00F742E0">
      <w:pPr>
        <w:rPr>
          <w:b/>
          <w:bCs/>
          <w:sz w:val="28"/>
          <w:szCs w:val="28"/>
        </w:rPr>
      </w:pPr>
    </w:p>
    <w:p w14:paraId="58A990DB" w14:textId="75DDC22F" w:rsidR="00F742E0" w:rsidRDefault="00F742E0" w:rsidP="00F742E0">
      <w:pPr>
        <w:rPr>
          <w:b/>
          <w:bCs/>
          <w:sz w:val="28"/>
          <w:szCs w:val="28"/>
        </w:rPr>
      </w:pPr>
      <w:r w:rsidRPr="004A3A4C">
        <w:rPr>
          <w:b/>
          <w:bCs/>
          <w:sz w:val="28"/>
          <w:szCs w:val="28"/>
        </w:rPr>
        <w:lastRenderedPageBreak/>
        <w:t xml:space="preserve">Activity </w:t>
      </w:r>
      <w:r>
        <w:rPr>
          <w:b/>
          <w:bCs/>
          <w:sz w:val="28"/>
          <w:szCs w:val="28"/>
        </w:rPr>
        <w:t>3</w:t>
      </w:r>
      <w:r w:rsidRPr="004A3A4C">
        <w:rPr>
          <w:b/>
          <w:bCs/>
          <w:sz w:val="28"/>
          <w:szCs w:val="28"/>
        </w:rPr>
        <w:t>:</w:t>
      </w:r>
    </w:p>
    <w:p w14:paraId="746FFA7D" w14:textId="13D0F6A6" w:rsidR="008C4A10" w:rsidRDefault="008C4A10" w:rsidP="008C4A10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2930137" wp14:editId="5C0358DD">
            <wp:extent cx="6645910" cy="271907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1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4EBC8" w14:textId="0B287EB0" w:rsidR="008C4A10" w:rsidRDefault="008C4A10" w:rsidP="008C4A10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B90ED59" wp14:editId="2E721C43">
            <wp:extent cx="6645910" cy="33528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3034A" w14:textId="7896E175" w:rsidR="008C4A10" w:rsidRDefault="008C4A10" w:rsidP="008C4A10">
      <w:pPr>
        <w:jc w:val="center"/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F54476E" wp14:editId="37F8AFB6">
            <wp:extent cx="5200650" cy="4188547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3640" cy="419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A2C37" w14:textId="27ABA67D" w:rsidR="008C4A10" w:rsidRDefault="008C4A10" w:rsidP="008C4A10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F1ED469" wp14:editId="5CC7B987">
            <wp:extent cx="5829300" cy="48196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81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553C5" w14:textId="7BE7CA5E" w:rsidR="008C4A10" w:rsidRDefault="008C4A10" w:rsidP="008C4A10">
      <w:pPr>
        <w:jc w:val="center"/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64B665F" wp14:editId="16202DD2">
            <wp:extent cx="6645910" cy="99314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9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A9625" w14:textId="7E436727" w:rsidR="008C4A10" w:rsidRDefault="008C4A10" w:rsidP="008C4A10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AD939DA" wp14:editId="7DADFA27">
            <wp:extent cx="6645910" cy="15449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4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2A0EF" w14:textId="71001008" w:rsidR="008C4A10" w:rsidRDefault="008C4A10" w:rsidP="008C4A10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A73FD6A" wp14:editId="3ECDA4BF">
            <wp:extent cx="4791075" cy="10287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61A09" w14:textId="1DA24877" w:rsidR="008C4A10" w:rsidRDefault="008C4A10" w:rsidP="008C4A10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5C2B918" wp14:editId="4A43D2F1">
            <wp:extent cx="3686175" cy="16859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CA87E" w14:textId="77777777" w:rsidR="00B5494C" w:rsidRDefault="00B5494C" w:rsidP="00B5494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ritical Analysis</w:t>
      </w:r>
      <w:r w:rsidRPr="004A3A4C">
        <w:rPr>
          <w:b/>
          <w:bCs/>
          <w:sz w:val="32"/>
          <w:szCs w:val="32"/>
        </w:rPr>
        <w:t>:</w:t>
      </w:r>
    </w:p>
    <w:p w14:paraId="612450B0" w14:textId="200BF533" w:rsidR="00AD46CD" w:rsidRDefault="007F1933">
      <w:r>
        <w:rPr>
          <w:sz w:val="26"/>
          <w:szCs w:val="26"/>
        </w:rPr>
        <w:t xml:space="preserve">This lab helped us develop a deep understanding of Mathematical Analysis </w:t>
      </w:r>
      <w:r w:rsidR="008C4A10">
        <w:rPr>
          <w:sz w:val="26"/>
          <w:szCs w:val="26"/>
        </w:rPr>
        <w:t xml:space="preserve">involved in Logistics </w:t>
      </w:r>
      <w:r>
        <w:rPr>
          <w:sz w:val="26"/>
          <w:szCs w:val="26"/>
        </w:rPr>
        <w:t xml:space="preserve">Regression and </w:t>
      </w:r>
      <w:r w:rsidR="008C4A10">
        <w:rPr>
          <w:sz w:val="26"/>
          <w:szCs w:val="26"/>
        </w:rPr>
        <w:t xml:space="preserve">first we implemented in MATLAB using built in function, later we implemented in Python which </w:t>
      </w:r>
      <w:r w:rsidR="005956E6">
        <w:rPr>
          <w:sz w:val="26"/>
          <w:szCs w:val="26"/>
        </w:rPr>
        <w:t xml:space="preserve">let us appreciate the nitty gritty of this algorithm. </w:t>
      </w:r>
    </w:p>
    <w:sectPr w:rsidR="00AD46CD" w:rsidSect="00D27670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LM0tjQ0MQUyzJR0lIJTi4sz8/NACgxrAS0ew48sAAAA"/>
  </w:docVars>
  <w:rsids>
    <w:rsidRoot w:val="00B5494C"/>
    <w:rsid w:val="00211C2F"/>
    <w:rsid w:val="00283CAC"/>
    <w:rsid w:val="002B431B"/>
    <w:rsid w:val="00432318"/>
    <w:rsid w:val="00503F30"/>
    <w:rsid w:val="005956E6"/>
    <w:rsid w:val="006653F5"/>
    <w:rsid w:val="006F23C4"/>
    <w:rsid w:val="007F1933"/>
    <w:rsid w:val="008B1BCC"/>
    <w:rsid w:val="008C4A10"/>
    <w:rsid w:val="009D4CDB"/>
    <w:rsid w:val="00AD46CD"/>
    <w:rsid w:val="00B5494C"/>
    <w:rsid w:val="00BA1A65"/>
    <w:rsid w:val="00C95677"/>
    <w:rsid w:val="00D67BE9"/>
    <w:rsid w:val="00F74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675D4"/>
  <w15:chartTrackingRefBased/>
  <w15:docId w15:val="{EF7E4EC8-E08B-4F76-B774-2D6ABE6CA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49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EJ FATIMA TAQI</dc:creator>
  <cp:keywords/>
  <dc:description/>
  <cp:lastModifiedBy>Manaal Waseem</cp:lastModifiedBy>
  <cp:revision>9</cp:revision>
  <dcterms:created xsi:type="dcterms:W3CDTF">2021-12-05T13:27:00Z</dcterms:created>
  <dcterms:modified xsi:type="dcterms:W3CDTF">2021-12-11T08:52:00Z</dcterms:modified>
</cp:coreProperties>
</file>